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1B8E9" w14:textId="09AA0BDA" w:rsidR="000D0AA2" w:rsidRPr="00000504" w:rsidRDefault="000D0AA2" w:rsidP="0041340E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АИТВ-мен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өмір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сүретін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адамдарға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күтім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жасау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және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қолдау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қызметтерін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алудың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үздіксіздігіне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бағытталған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іс-шараларды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өткізу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үшін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Солтүстік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Қазақстан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облысының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ҮЕҰ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таңдау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бойынша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конкурс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туралы</w:t>
      </w:r>
      <w:proofErr w:type="spellEnd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sz w:val="24"/>
          <w:szCs w:val="24"/>
          <w:lang w:val="ru-RU"/>
        </w:rPr>
        <w:t>хабарландыру</w:t>
      </w:r>
      <w:proofErr w:type="spellEnd"/>
    </w:p>
    <w:p w14:paraId="08161A93" w14:textId="77777777" w:rsidR="00000504" w:rsidRPr="00000504" w:rsidRDefault="000D0AA2" w:rsidP="00000504">
      <w:pPr>
        <w:ind w:left="-567" w:firstLine="708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000504">
        <w:rPr>
          <w:rFonts w:ascii="Times New Roman" w:hAnsi="Times New Roman" w:cs="Times New Roman"/>
          <w:sz w:val="24"/>
          <w:szCs w:val="24"/>
          <w:lang w:val="ru-RU"/>
        </w:rPr>
        <w:t>«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Солтүстік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Қазақста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облысы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әкімдігінің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денсаулық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сақтау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басқармасы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»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коммуналдық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мемлекеттік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мекемесінің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«ЖИТС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профилактикасы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әне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оға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қарсы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күрес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өніндегі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облыстық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орталық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»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шаруашылық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үргізу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құқығындағы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коммуналдық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мемлекеттік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кәсіпорны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2024-2026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ылдарға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арналға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«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Қазақста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Республикасында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халықтың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негізгі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топтары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арасында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АИТВ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індеті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тежеу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бойынша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орнықты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стратегиялық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шараларды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іске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асыру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» № KAZ-H-RAC/3508 ЖИТС, туберкулез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әне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безгекпе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күрес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өніндегі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аһандық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қордың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бұда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әрі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-ЖТБЖҚ)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гранты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іске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асыру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шеңберінде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2024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ылы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АИТ</w:t>
      </w:r>
      <w:r w:rsidR="00A919E5" w:rsidRPr="00000504">
        <w:rPr>
          <w:rFonts w:ascii="Times New Roman" w:hAnsi="Times New Roman" w:cs="Times New Roman"/>
          <w:sz w:val="24"/>
          <w:szCs w:val="24"/>
          <w:lang w:val="ru-RU"/>
        </w:rPr>
        <w:t>В</w:t>
      </w:r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-мен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өмір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сүреті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адамдарға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күтім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асау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әне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қолдау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қызметтері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алудың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үздіксіздігіне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бағытталға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іс-шараларды</w:t>
      </w:r>
      <w:proofErr w:type="spellEnd"/>
      <w:r w:rsidR="00A919E5"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A919E5" w:rsidRPr="00000504">
        <w:rPr>
          <w:rFonts w:ascii="Times New Roman" w:hAnsi="Times New Roman" w:cs="Times New Roman"/>
          <w:sz w:val="24"/>
          <w:szCs w:val="24"/>
          <w:lang w:val="ru-RU"/>
        </w:rPr>
        <w:t>өткізу</w:t>
      </w:r>
      <w:proofErr w:type="spellEnd"/>
      <w:r w:rsidR="00A919E5"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A919E5" w:rsidRPr="00000504">
        <w:rPr>
          <w:rFonts w:ascii="Times New Roman" w:hAnsi="Times New Roman" w:cs="Times New Roman"/>
          <w:sz w:val="24"/>
          <w:szCs w:val="24"/>
          <w:lang w:val="ru-RU"/>
        </w:rPr>
        <w:t>үшін</w:t>
      </w:r>
      <w:proofErr w:type="spellEnd"/>
      <w:r w:rsidR="00A919E5"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үкіметтік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емес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ұйымның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көрсетілеті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қызметтері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сатып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алу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өніндегі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конкурсқа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қатысуға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өтінімдерді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қ</w:t>
      </w:r>
      <w:r w:rsidR="00A919E5" w:rsidRPr="00000504">
        <w:rPr>
          <w:rFonts w:ascii="Times New Roman" w:hAnsi="Times New Roman" w:cs="Times New Roman"/>
          <w:sz w:val="24"/>
          <w:szCs w:val="24"/>
          <w:lang w:val="ru-RU"/>
        </w:rPr>
        <w:t>абылдау</w:t>
      </w:r>
      <w:proofErr w:type="spellEnd"/>
      <w:r w:rsidR="00A919E5"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A919E5" w:rsidRPr="00000504">
        <w:rPr>
          <w:rFonts w:ascii="Times New Roman" w:hAnsi="Times New Roman" w:cs="Times New Roman"/>
          <w:sz w:val="24"/>
          <w:szCs w:val="24"/>
          <w:lang w:val="ru-RU"/>
        </w:rPr>
        <w:t>туралы</w:t>
      </w:r>
      <w:proofErr w:type="spellEnd"/>
      <w:r w:rsidR="00A919E5"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A919E5" w:rsidRPr="00000504">
        <w:rPr>
          <w:rFonts w:ascii="Times New Roman" w:hAnsi="Times New Roman" w:cs="Times New Roman"/>
          <w:sz w:val="24"/>
          <w:szCs w:val="24"/>
          <w:lang w:val="ru-RU"/>
        </w:rPr>
        <w:t>хабарлайды</w:t>
      </w:r>
      <w:proofErr w:type="spellEnd"/>
      <w:r w:rsidR="00A919E5"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</w:p>
    <w:p w14:paraId="1F1826C7" w14:textId="77777777" w:rsidR="00000504" w:rsidRPr="00000504" w:rsidRDefault="00A919E5" w:rsidP="00000504">
      <w:pPr>
        <w:ind w:left="-567" w:firstLine="708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Конкурстың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атауы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: 2024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ылы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АИТВ-мен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өмір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сүреті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адамдарға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күтім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асау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әне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қолдау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қызметтері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алудың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үздіксізд</w:t>
      </w:r>
      <w:proofErr w:type="spellEnd"/>
      <w:r w:rsidR="00000504" w:rsidRPr="00000504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ігіне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бағытталға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іс-шараларды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өткізу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үші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үкіметтік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емес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ұйымның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көрсетілеті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қызметтері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сатып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алу</w:t>
      </w:r>
      <w:proofErr w:type="spellEnd"/>
      <w:r w:rsidR="00000504" w:rsidRPr="00000504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</w:p>
    <w:p w14:paraId="7C762FBF" w14:textId="77777777" w:rsidR="00000504" w:rsidRPr="00000504" w:rsidRDefault="00000504" w:rsidP="00000504">
      <w:pPr>
        <w:ind w:left="-567" w:firstLine="708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000504">
        <w:rPr>
          <w:rFonts w:ascii="Times New Roman" w:hAnsi="Times New Roman" w:cs="Times New Roman"/>
          <w:sz w:val="24"/>
          <w:szCs w:val="24"/>
          <w:lang w:val="kk-KZ"/>
        </w:rPr>
        <w:t>Тапсырыс берушінің атауы</w:t>
      </w:r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Pr="00000504">
        <w:rPr>
          <w:rFonts w:ascii="Times New Roman" w:hAnsi="Times New Roman" w:cs="Times New Roman"/>
          <w:sz w:val="24"/>
          <w:szCs w:val="24"/>
          <w:lang w:val="ru-RU"/>
        </w:rPr>
        <w:t>«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Солтүстік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Қазақста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облысы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әкімдігінің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денсаулық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сақтау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басқармасы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» </w:t>
      </w:r>
      <w:r w:rsidRPr="00000504">
        <w:rPr>
          <w:rFonts w:ascii="Times New Roman" w:hAnsi="Times New Roman" w:cs="Times New Roman"/>
          <w:sz w:val="24"/>
          <w:szCs w:val="24"/>
          <w:lang w:val="kk-KZ"/>
        </w:rPr>
        <w:t>КММ</w:t>
      </w:r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«ЖИТС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профилактикасы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әне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оған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қарсы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күрес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өніндегі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облыстық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орталық</w:t>
      </w:r>
      <w:proofErr w:type="spellEnd"/>
      <w:r w:rsidRPr="00000504">
        <w:rPr>
          <w:rFonts w:ascii="Times New Roman" w:hAnsi="Times New Roman" w:cs="Times New Roman"/>
          <w:sz w:val="24"/>
          <w:szCs w:val="24"/>
          <w:lang w:val="ru-RU"/>
        </w:rPr>
        <w:t xml:space="preserve">» </w:t>
      </w:r>
      <w:r w:rsidRPr="00000504">
        <w:rPr>
          <w:rFonts w:ascii="Times New Roman" w:hAnsi="Times New Roman" w:cs="Times New Roman"/>
          <w:sz w:val="24"/>
          <w:szCs w:val="24"/>
          <w:lang w:val="kk-KZ"/>
        </w:rPr>
        <w:t>ШЖҚ КМК</w:t>
      </w:r>
      <w:r w:rsidRPr="00000504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</w:p>
    <w:p w14:paraId="06649904" w14:textId="77777777" w:rsidR="00000504" w:rsidRPr="00000504" w:rsidRDefault="00000504" w:rsidP="00000504">
      <w:pPr>
        <w:ind w:left="-567" w:firstLine="708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000504">
        <w:rPr>
          <w:rFonts w:ascii="Times New Roman" w:hAnsi="Times New Roman" w:cs="Times New Roman"/>
          <w:sz w:val="24"/>
          <w:szCs w:val="24"/>
          <w:lang w:val="kk-KZ"/>
        </w:rPr>
        <w:t>Қызмет атауы*</w:t>
      </w:r>
      <w:r w:rsidRPr="00000504">
        <w:rPr>
          <w:rFonts w:ascii="Times New Roman" w:hAnsi="Times New Roman" w:cs="Times New Roman"/>
          <w:sz w:val="24"/>
          <w:szCs w:val="24"/>
          <w:lang w:val="kk-KZ"/>
        </w:rPr>
        <w:t xml:space="preserve">: </w:t>
      </w:r>
      <w:r w:rsidRPr="00000504">
        <w:rPr>
          <w:rFonts w:ascii="Times New Roman" w:hAnsi="Times New Roman" w:cs="Times New Roman"/>
          <w:sz w:val="24"/>
          <w:szCs w:val="24"/>
          <w:lang w:val="kk-KZ"/>
        </w:rPr>
        <w:t>АИТВ-мен өмір сүретін адамдарға күтім жасау және қолдау қызметтерін алудың үздіксіздігіне бағытталған іс-шараларды өткізу</w:t>
      </w:r>
    </w:p>
    <w:p w14:paraId="424E1044" w14:textId="77777777" w:rsidR="00000504" w:rsidRPr="00000504" w:rsidRDefault="00000504" w:rsidP="00000504">
      <w:pPr>
        <w:ind w:left="-567" w:firstLine="708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000504">
        <w:rPr>
          <w:rFonts w:ascii="Times New Roman" w:hAnsi="Times New Roman" w:cs="Times New Roman"/>
          <w:sz w:val="24"/>
          <w:szCs w:val="24"/>
          <w:lang w:val="kk-KZ"/>
        </w:rPr>
        <w:t>Қызмет көрсету мерзімі</w:t>
      </w:r>
      <w:r w:rsidRPr="00000504">
        <w:rPr>
          <w:rFonts w:ascii="Times New Roman" w:hAnsi="Times New Roman" w:cs="Times New Roman"/>
          <w:sz w:val="24"/>
          <w:szCs w:val="24"/>
          <w:lang w:val="kk-KZ"/>
        </w:rPr>
        <w:t>:</w:t>
      </w:r>
      <w:r w:rsidRPr="00000504">
        <w:rPr>
          <w:rFonts w:ascii="Times New Roman" w:hAnsi="Times New Roman" w:cs="Times New Roman"/>
          <w:sz w:val="24"/>
          <w:szCs w:val="24"/>
          <w:lang w:val="kk-KZ"/>
        </w:rPr>
        <w:t xml:space="preserve"> 2024 жыл аясында</w:t>
      </w:r>
    </w:p>
    <w:p w14:paraId="77D6FE9A" w14:textId="47D2C6FC" w:rsidR="00000504" w:rsidRPr="00000504" w:rsidRDefault="00000504" w:rsidP="00000504">
      <w:pPr>
        <w:ind w:left="-567" w:firstLine="708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000504">
        <w:rPr>
          <w:rFonts w:ascii="Times New Roman" w:hAnsi="Times New Roman" w:cs="Times New Roman"/>
          <w:sz w:val="24"/>
          <w:szCs w:val="24"/>
          <w:lang w:val="kk-KZ"/>
        </w:rPr>
        <w:t>Қызмет көрсету орны</w:t>
      </w:r>
      <w:r w:rsidRPr="00000504">
        <w:rPr>
          <w:rFonts w:ascii="Times New Roman" w:hAnsi="Times New Roman" w:cs="Times New Roman"/>
          <w:sz w:val="24"/>
          <w:szCs w:val="24"/>
          <w:lang w:val="kk-KZ"/>
        </w:rPr>
        <w:t>:</w:t>
      </w:r>
      <w:r w:rsidRPr="00000504">
        <w:rPr>
          <w:rFonts w:ascii="Times New Roman" w:hAnsi="Times New Roman" w:cs="Times New Roman"/>
          <w:sz w:val="24"/>
          <w:szCs w:val="24"/>
          <w:lang w:val="kk-KZ"/>
        </w:rPr>
        <w:t xml:space="preserve"> Солтүстік Қазақстан облысы</w:t>
      </w:r>
    </w:p>
    <w:p w14:paraId="2912D2CF" w14:textId="7A60FAB1" w:rsidR="00000504" w:rsidRPr="00000504" w:rsidRDefault="00000504" w:rsidP="00000504">
      <w:pPr>
        <w:rPr>
          <w:rFonts w:ascii="Times New Roman" w:hAnsi="Times New Roman" w:cs="Times New Roman"/>
          <w:sz w:val="24"/>
          <w:szCs w:val="24"/>
          <w:lang w:val="kk-KZ"/>
        </w:rPr>
      </w:pPr>
    </w:p>
    <w:p w14:paraId="68BF454B" w14:textId="3EE2E8F4" w:rsidR="00E05146" w:rsidRPr="00000504" w:rsidRDefault="007C5BBC" w:rsidP="00E05146">
      <w:pPr>
        <w:rPr>
          <w:rFonts w:ascii="Times New Roman" w:hAnsi="Times New Roman" w:cs="Times New Roman"/>
          <w:sz w:val="24"/>
          <w:szCs w:val="24"/>
          <w:lang w:val="kk-KZ"/>
        </w:rPr>
      </w:pPr>
      <w:r w:rsidRPr="00000504">
        <w:rPr>
          <w:rFonts w:ascii="Times New Roman" w:hAnsi="Times New Roman" w:cs="Times New Roman"/>
          <w:sz w:val="24"/>
          <w:szCs w:val="24"/>
          <w:lang w:val="kk-KZ"/>
        </w:rPr>
        <w:t>*</w:t>
      </w:r>
      <w:r w:rsidR="00E05146" w:rsidRPr="00000504">
        <w:rPr>
          <w:rFonts w:ascii="Times New Roman" w:hAnsi="Times New Roman" w:cs="Times New Roman"/>
          <w:sz w:val="24"/>
          <w:szCs w:val="24"/>
          <w:lang w:val="kk-KZ"/>
        </w:rPr>
        <w:t xml:space="preserve"> Тауарлардың, жұмыстардың, көрсетілетін қызметтердің толық сипаттамасы мен сипаттамасы техникалық ерекшелікте көрсетіледі.</w:t>
      </w:r>
    </w:p>
    <w:p w14:paraId="0CD24D54" w14:textId="5C8A0D1E" w:rsidR="00E05146" w:rsidRPr="00000504" w:rsidRDefault="00E05146" w:rsidP="00E05146">
      <w:pPr>
        <w:rPr>
          <w:rFonts w:ascii="Times New Roman" w:hAnsi="Times New Roman" w:cs="Times New Roman"/>
          <w:sz w:val="24"/>
          <w:szCs w:val="24"/>
        </w:rPr>
      </w:pPr>
      <w:r w:rsidRPr="00000504">
        <w:rPr>
          <w:rFonts w:ascii="Times New Roman" w:hAnsi="Times New Roman" w:cs="Times New Roman"/>
          <w:sz w:val="24"/>
          <w:szCs w:val="24"/>
        </w:rPr>
        <w:t xml:space="preserve">2024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ылы</w:t>
      </w:r>
      <w:proofErr w:type="spellEnd"/>
      <w:r w:rsidRPr="000005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іске</w:t>
      </w:r>
      <w:proofErr w:type="spellEnd"/>
      <w:r w:rsidRPr="000005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асыру</w:t>
      </w:r>
      <w:proofErr w:type="spellEnd"/>
      <w:r w:rsidRPr="000005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ұзақтығы</w:t>
      </w:r>
      <w:proofErr w:type="spellEnd"/>
      <w:r w:rsidRPr="00000504">
        <w:rPr>
          <w:rFonts w:ascii="Times New Roman" w:hAnsi="Times New Roman" w:cs="Times New Roman"/>
          <w:sz w:val="24"/>
          <w:szCs w:val="24"/>
        </w:rPr>
        <w:t xml:space="preserve"> 2025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ылға</w:t>
      </w:r>
      <w:proofErr w:type="spellEnd"/>
      <w:r w:rsidRPr="000005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ұзартылуы</w:t>
      </w:r>
      <w:proofErr w:type="spellEnd"/>
      <w:r w:rsidRPr="000005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мүмкін</w:t>
      </w:r>
      <w:proofErr w:type="spellEnd"/>
      <w:r w:rsidRPr="00000504">
        <w:rPr>
          <w:rFonts w:ascii="Times New Roman" w:hAnsi="Times New Roman" w:cs="Times New Roman"/>
          <w:sz w:val="24"/>
          <w:szCs w:val="24"/>
        </w:rPr>
        <w:t>.</w:t>
      </w:r>
    </w:p>
    <w:p w14:paraId="7AED4563" w14:textId="37261E67" w:rsidR="00E05146" w:rsidRPr="00000504" w:rsidRDefault="00E05146" w:rsidP="00E05146">
      <w:pPr>
        <w:tabs>
          <w:tab w:val="left" w:pos="1375"/>
        </w:tabs>
        <w:rPr>
          <w:rFonts w:ascii="Times New Roman" w:hAnsi="Times New Roman" w:cs="Times New Roman"/>
          <w:sz w:val="24"/>
          <w:szCs w:val="24"/>
        </w:rPr>
      </w:pPr>
      <w:r w:rsidRPr="00000504">
        <w:rPr>
          <w:rFonts w:ascii="Times New Roman" w:hAnsi="Times New Roman" w:cs="Times New Roman"/>
          <w:sz w:val="24"/>
          <w:szCs w:val="24"/>
        </w:rPr>
        <w:tab/>
      </w:r>
    </w:p>
    <w:p w14:paraId="4C691B7A" w14:textId="77777777" w:rsidR="00E05146" w:rsidRPr="00000504" w:rsidRDefault="00E05146" w:rsidP="00E05146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обаны</w:t>
      </w:r>
      <w:proofErr w:type="spellEnd"/>
      <w:r w:rsidRPr="000005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іске</w:t>
      </w:r>
      <w:proofErr w:type="spellEnd"/>
      <w:r w:rsidRPr="000005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асырудың</w:t>
      </w:r>
      <w:proofErr w:type="spellEnd"/>
      <w:r w:rsidRPr="000005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басталу</w:t>
      </w:r>
      <w:proofErr w:type="spellEnd"/>
      <w:r w:rsidRPr="000005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мерзімі</w:t>
      </w:r>
      <w:proofErr w:type="spellEnd"/>
      <w:r w:rsidRPr="00000504">
        <w:rPr>
          <w:rFonts w:ascii="Times New Roman" w:hAnsi="Times New Roman" w:cs="Times New Roman"/>
          <w:sz w:val="24"/>
          <w:szCs w:val="24"/>
        </w:rPr>
        <w:t xml:space="preserve">: 2024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жылғы</w:t>
      </w:r>
      <w:proofErr w:type="spellEnd"/>
      <w:r w:rsidRPr="000005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sz w:val="24"/>
          <w:szCs w:val="24"/>
          <w:lang w:val="ru-RU"/>
        </w:rPr>
        <w:t>қаңтар</w:t>
      </w:r>
      <w:proofErr w:type="spellEnd"/>
      <w:r w:rsidRPr="00000504">
        <w:rPr>
          <w:rFonts w:ascii="Times New Roman" w:hAnsi="Times New Roman" w:cs="Times New Roman"/>
          <w:sz w:val="24"/>
          <w:szCs w:val="24"/>
        </w:rPr>
        <w:t>.</w:t>
      </w:r>
      <w:r w:rsidR="007C5BBC" w:rsidRPr="00000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1D38A6" w14:textId="77777777" w:rsidR="00E05146" w:rsidRPr="00000504" w:rsidRDefault="00E05146" w:rsidP="00E05146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proofErr w:type="spellStart"/>
      <w:r w:rsidRPr="00000504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>Өтініш</w:t>
      </w:r>
      <w:proofErr w:type="spellEnd"/>
      <w:r w:rsidRPr="0000050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>берушілерге</w:t>
      </w:r>
      <w:proofErr w:type="spellEnd"/>
      <w:r w:rsidRPr="0000050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>қойылатын</w:t>
      </w:r>
      <w:proofErr w:type="spellEnd"/>
      <w:r w:rsidRPr="0000050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>талаптар</w:t>
      </w:r>
      <w:proofErr w:type="spellEnd"/>
      <w:r w:rsidRPr="0000050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14:paraId="53AE6D1E" w14:textId="74132635" w:rsidR="00E05146" w:rsidRPr="00000504" w:rsidRDefault="00E05146" w:rsidP="00E05146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Грант</w:t>
      </w:r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алушылар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Қазақстан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Республикасының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заңнамасына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сәйкес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тіркелген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және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өз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қызметін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Солтүстік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Қазақстан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облысының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аумағында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жүзеге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асыратын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жергілікті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қоғамдық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ұйымдар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бола</w:t>
      </w:r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алады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Халықтың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негізгі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топтары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арасында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АИТВ</w:t>
      </w:r>
      <w:r w:rsidRPr="00000504">
        <w:rPr>
          <w:rFonts w:ascii="Times New Roman" w:hAnsi="Times New Roman" w:cs="Times New Roman"/>
          <w:bCs/>
          <w:sz w:val="24"/>
          <w:szCs w:val="24"/>
        </w:rPr>
        <w:t>-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инфекциясының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алдын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алу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және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АӨА</w:t>
      </w:r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емдеу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күту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және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қолдау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бойынша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жобаларды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іске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асыру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тәжірибесі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бар</w:t>
      </w:r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ұйымдарға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артықшылық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беріледі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>.</w:t>
      </w:r>
    </w:p>
    <w:p w14:paraId="388D140C" w14:textId="2328E132" w:rsidR="00E05146" w:rsidRPr="00000504" w:rsidRDefault="00E05146" w:rsidP="00E05146">
      <w:pPr>
        <w:pStyle w:val="a4"/>
        <w:tabs>
          <w:tab w:val="right" w:pos="9355"/>
        </w:tabs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000504">
        <w:rPr>
          <w:rFonts w:ascii="Times New Roman" w:hAnsi="Times New Roman" w:cs="Times New Roman"/>
          <w:b/>
          <w:bCs/>
          <w:sz w:val="24"/>
          <w:szCs w:val="24"/>
          <w:lang w:val="ru-RU"/>
        </w:rPr>
        <w:t>Өтінімдерді</w:t>
      </w:r>
      <w:proofErr w:type="spellEnd"/>
      <w:r w:rsidRPr="0000050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00504">
        <w:rPr>
          <w:rFonts w:ascii="Times New Roman" w:hAnsi="Times New Roman" w:cs="Times New Roman"/>
          <w:b/>
          <w:bCs/>
          <w:sz w:val="24"/>
          <w:szCs w:val="24"/>
          <w:lang w:val="ru-RU"/>
        </w:rPr>
        <w:t>беру</w:t>
      </w:r>
      <w:r w:rsidRPr="0000050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bCs/>
          <w:sz w:val="24"/>
          <w:szCs w:val="24"/>
          <w:lang w:val="ru-RU"/>
        </w:rPr>
        <w:t>мерзімі</w:t>
      </w:r>
      <w:proofErr w:type="spellEnd"/>
      <w:r w:rsidRPr="00000504">
        <w:rPr>
          <w:rFonts w:ascii="Times New Roman" w:hAnsi="Times New Roman" w:cs="Times New Roman"/>
          <w:b/>
          <w:bCs/>
          <w:sz w:val="24"/>
          <w:szCs w:val="24"/>
        </w:rPr>
        <w:t xml:space="preserve">: 2023 </w:t>
      </w:r>
      <w:proofErr w:type="spellStart"/>
      <w:r w:rsidRPr="00000504">
        <w:rPr>
          <w:rFonts w:ascii="Times New Roman" w:hAnsi="Times New Roman" w:cs="Times New Roman"/>
          <w:b/>
          <w:bCs/>
          <w:sz w:val="24"/>
          <w:szCs w:val="24"/>
          <w:lang w:val="ru-RU"/>
        </w:rPr>
        <w:t>жылғы</w:t>
      </w:r>
      <w:proofErr w:type="spellEnd"/>
      <w:r w:rsidRPr="00000504">
        <w:rPr>
          <w:rFonts w:ascii="Times New Roman" w:hAnsi="Times New Roman" w:cs="Times New Roman"/>
          <w:b/>
          <w:bCs/>
          <w:sz w:val="24"/>
          <w:szCs w:val="24"/>
        </w:rPr>
        <w:t xml:space="preserve"> 2</w:t>
      </w:r>
      <w:r w:rsidR="001B7A54" w:rsidRPr="00000504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00050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bCs/>
          <w:sz w:val="24"/>
          <w:szCs w:val="24"/>
          <w:lang w:val="ru-RU"/>
        </w:rPr>
        <w:t>желтоқсан</w:t>
      </w:r>
      <w:proofErr w:type="spellEnd"/>
      <w:r w:rsidRPr="00000504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000504">
        <w:rPr>
          <w:rFonts w:ascii="Times New Roman" w:hAnsi="Times New Roman" w:cs="Times New Roman"/>
          <w:b/>
          <w:bCs/>
          <w:sz w:val="24"/>
          <w:szCs w:val="24"/>
          <w:lang w:val="ru-RU"/>
        </w:rPr>
        <w:t>Астана</w:t>
      </w:r>
      <w:r w:rsidRPr="0000050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bCs/>
          <w:sz w:val="24"/>
          <w:szCs w:val="24"/>
          <w:lang w:val="ru-RU"/>
        </w:rPr>
        <w:t>қаласы</w:t>
      </w:r>
      <w:proofErr w:type="spellEnd"/>
      <w:r w:rsidRPr="0000050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bCs/>
          <w:sz w:val="24"/>
          <w:szCs w:val="24"/>
          <w:lang w:val="ru-RU"/>
        </w:rPr>
        <w:t>уақытымен</w:t>
      </w:r>
      <w:proofErr w:type="spellEnd"/>
      <w:r w:rsidRPr="0000050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/>
          <w:bCs/>
          <w:sz w:val="24"/>
          <w:szCs w:val="24"/>
          <w:lang w:val="ru-RU"/>
        </w:rPr>
        <w:t>сағат</w:t>
      </w:r>
      <w:proofErr w:type="spellEnd"/>
      <w:r w:rsidRPr="00000504">
        <w:rPr>
          <w:rFonts w:ascii="Times New Roman" w:hAnsi="Times New Roman" w:cs="Times New Roman"/>
          <w:b/>
          <w:bCs/>
          <w:sz w:val="24"/>
          <w:szCs w:val="24"/>
        </w:rPr>
        <w:t xml:space="preserve"> 10:00-</w:t>
      </w:r>
      <w:r w:rsidRPr="00000504">
        <w:rPr>
          <w:rFonts w:ascii="Times New Roman" w:hAnsi="Times New Roman" w:cs="Times New Roman"/>
          <w:b/>
          <w:bCs/>
          <w:sz w:val="24"/>
          <w:szCs w:val="24"/>
          <w:lang w:val="ru-RU"/>
        </w:rPr>
        <w:t>де</w:t>
      </w:r>
      <w:r w:rsidRPr="00000504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1746D67F" w14:textId="77777777" w:rsidR="00E05146" w:rsidRPr="00000504" w:rsidRDefault="00E05146" w:rsidP="00E05146">
      <w:pPr>
        <w:pStyle w:val="a4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39F7A37" w14:textId="77777777" w:rsidR="00E05146" w:rsidRPr="00000504" w:rsidRDefault="00E05146" w:rsidP="00E05146">
      <w:pPr>
        <w:pStyle w:val="a4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Барлық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мүдделі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тұлғаларды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конкурсқа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қатысуға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шақырамыз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68204CAC" w14:textId="77777777" w:rsidR="00E05146" w:rsidRPr="00000504" w:rsidRDefault="00E05146" w:rsidP="00E05146">
      <w:pPr>
        <w:pStyle w:val="a4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Өтінім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нысаны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қоса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беріледі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>.</w:t>
      </w:r>
    </w:p>
    <w:p w14:paraId="3A2A4145" w14:textId="2958F062" w:rsidR="00E05146" w:rsidRPr="00000504" w:rsidRDefault="00E05146" w:rsidP="00E05146">
      <w:pPr>
        <w:pStyle w:val="a4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Қосымша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ақпарат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пен</w:t>
      </w:r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техникалық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тапсырманы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АИТВ</w:t>
      </w:r>
      <w:r w:rsidRPr="00000504">
        <w:rPr>
          <w:rFonts w:ascii="Times New Roman" w:hAnsi="Times New Roman" w:cs="Times New Roman"/>
          <w:bCs/>
          <w:sz w:val="24"/>
          <w:szCs w:val="24"/>
        </w:rPr>
        <w:t>-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инфекциясының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алдын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алу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орталықтарының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сайттарынан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http://ocspid.sko.kz/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алуға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болады</w:t>
      </w:r>
      <w:proofErr w:type="spellEnd"/>
    </w:p>
    <w:p w14:paraId="0216C54B" w14:textId="01D2B1DC" w:rsidR="00E05146" w:rsidRPr="00000504" w:rsidRDefault="00E05146" w:rsidP="00E05146">
      <w:pPr>
        <w:pStyle w:val="a4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Барлық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қосымша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сұрақтар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бойынша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эл</w:t>
      </w:r>
      <w:r w:rsidRPr="00000504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пошта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: </w:t>
      </w:r>
      <w:hyperlink r:id="rId6" w:history="1">
        <w:r w:rsidRPr="00000504">
          <w:rPr>
            <w:rStyle w:val="a3"/>
            <w:rFonts w:ascii="Times New Roman" w:hAnsi="Times New Roman" w:cs="Times New Roman"/>
            <w:bCs/>
            <w:sz w:val="24"/>
            <w:szCs w:val="24"/>
          </w:rPr>
          <w:t>aids_zdrav@sqo.gov.kz</w:t>
        </w:r>
      </w:hyperlink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және</w:t>
      </w:r>
      <w:proofErr w:type="spellEnd"/>
      <w:r w:rsidRPr="0000050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FC59487" w14:textId="090CE92F" w:rsidR="00000000" w:rsidRPr="00000504" w:rsidRDefault="00E05146" w:rsidP="004801C2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000504">
        <w:rPr>
          <w:rFonts w:ascii="Times New Roman" w:hAnsi="Times New Roman" w:cs="Times New Roman"/>
          <w:bCs/>
          <w:sz w:val="24"/>
          <w:szCs w:val="24"/>
          <w:lang w:val="ru-RU"/>
        </w:rPr>
        <w:t>телефон: 8(7152) 50-46-79</w:t>
      </w:r>
      <w:r w:rsidR="00206322" w:rsidRPr="00000504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proofErr w:type="spellStart"/>
      <w:r w:rsidR="0013482C"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арқылы</w:t>
      </w:r>
      <w:proofErr w:type="spellEnd"/>
      <w:r w:rsidR="0013482C" w:rsidRPr="00000504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proofErr w:type="spellStart"/>
      <w:r w:rsidR="0013482C" w:rsidRPr="00000504">
        <w:rPr>
          <w:rFonts w:ascii="Times New Roman" w:hAnsi="Times New Roman" w:cs="Times New Roman"/>
          <w:bCs/>
          <w:sz w:val="24"/>
          <w:szCs w:val="24"/>
          <w:lang w:val="ru-RU"/>
        </w:rPr>
        <w:t>хабарласа</w:t>
      </w:r>
      <w:proofErr w:type="spellEnd"/>
      <w:r w:rsidR="0013482C" w:rsidRPr="00000504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proofErr w:type="spellStart"/>
      <w:r w:rsidR="0013482C" w:rsidRPr="00000504">
        <w:rPr>
          <w:rFonts w:ascii="Times New Roman" w:hAnsi="Times New Roman" w:cs="Times New Roman"/>
          <w:bCs/>
          <w:sz w:val="24"/>
          <w:szCs w:val="24"/>
          <w:lang w:val="ru-RU"/>
        </w:rPr>
        <w:t>аласыздар</w:t>
      </w:r>
      <w:proofErr w:type="spellEnd"/>
      <w:r w:rsidR="0013482C" w:rsidRPr="00000504">
        <w:rPr>
          <w:rFonts w:ascii="Times New Roman" w:hAnsi="Times New Roman" w:cs="Times New Roman"/>
          <w:bCs/>
          <w:sz w:val="24"/>
          <w:szCs w:val="24"/>
          <w:lang w:val="ru-RU"/>
        </w:rPr>
        <w:t>.</w:t>
      </w:r>
    </w:p>
    <w:sectPr w:rsidR="00795FAC" w:rsidRPr="00000504" w:rsidSect="001214DE">
      <w:pgSz w:w="11906" w:h="16838"/>
      <w:pgMar w:top="28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0406B"/>
    <w:multiLevelType w:val="hybridMultilevel"/>
    <w:tmpl w:val="AB5A2E9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37127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MjEzszA3NjUyMTRU0lEKTi0uzszPAykwqgUAXdghmiwAAAA="/>
  </w:docVars>
  <w:rsids>
    <w:rsidRoot w:val="007A638C"/>
    <w:rsid w:val="00000504"/>
    <w:rsid w:val="000029F3"/>
    <w:rsid w:val="00017DDE"/>
    <w:rsid w:val="000A585B"/>
    <w:rsid w:val="000B699C"/>
    <w:rsid w:val="000D0AA2"/>
    <w:rsid w:val="001214DE"/>
    <w:rsid w:val="0013482C"/>
    <w:rsid w:val="001B7A54"/>
    <w:rsid w:val="00206322"/>
    <w:rsid w:val="00300530"/>
    <w:rsid w:val="00301607"/>
    <w:rsid w:val="00385A53"/>
    <w:rsid w:val="0041340E"/>
    <w:rsid w:val="00435DDB"/>
    <w:rsid w:val="004801C2"/>
    <w:rsid w:val="004928A5"/>
    <w:rsid w:val="00543374"/>
    <w:rsid w:val="005548EA"/>
    <w:rsid w:val="005A2EB9"/>
    <w:rsid w:val="005B75C8"/>
    <w:rsid w:val="005C03AC"/>
    <w:rsid w:val="005D2724"/>
    <w:rsid w:val="006C4123"/>
    <w:rsid w:val="006F354F"/>
    <w:rsid w:val="00723690"/>
    <w:rsid w:val="00792A55"/>
    <w:rsid w:val="007A638C"/>
    <w:rsid w:val="007C5BBC"/>
    <w:rsid w:val="00844A03"/>
    <w:rsid w:val="00847693"/>
    <w:rsid w:val="00875FBD"/>
    <w:rsid w:val="00881338"/>
    <w:rsid w:val="00970CFF"/>
    <w:rsid w:val="009837C9"/>
    <w:rsid w:val="00983F3D"/>
    <w:rsid w:val="009840AE"/>
    <w:rsid w:val="009C22D9"/>
    <w:rsid w:val="009C528E"/>
    <w:rsid w:val="00A65083"/>
    <w:rsid w:val="00A919E5"/>
    <w:rsid w:val="00AC6C38"/>
    <w:rsid w:val="00B243EF"/>
    <w:rsid w:val="00C15701"/>
    <w:rsid w:val="00C2385B"/>
    <w:rsid w:val="00CB45B6"/>
    <w:rsid w:val="00D1734D"/>
    <w:rsid w:val="00D5327A"/>
    <w:rsid w:val="00D819B3"/>
    <w:rsid w:val="00DB594E"/>
    <w:rsid w:val="00E05146"/>
    <w:rsid w:val="00E307F4"/>
    <w:rsid w:val="00EE6278"/>
    <w:rsid w:val="00EF413D"/>
    <w:rsid w:val="00F67674"/>
    <w:rsid w:val="00F75FE7"/>
    <w:rsid w:val="00FE3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938A2D"/>
  <w15:docId w15:val="{BAB588AE-6FC5-4C57-A2AD-C431DE5F0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638C"/>
    <w:pPr>
      <w:spacing w:after="0" w:line="240" w:lineRule="auto"/>
    </w:pPr>
    <w:rPr>
      <w:rFonts w:ascii="Calibri" w:hAnsi="Calibri" w:cs="Calibr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A638C"/>
    <w:rPr>
      <w:color w:val="0000FF"/>
      <w:u w:val="single"/>
    </w:rPr>
  </w:style>
  <w:style w:type="paragraph" w:styleId="a4">
    <w:name w:val="No Spacing"/>
    <w:basedOn w:val="a"/>
    <w:uiPriority w:val="1"/>
    <w:qFormat/>
    <w:rsid w:val="007A638C"/>
    <w:pPr>
      <w:ind w:firstLine="720"/>
    </w:pPr>
  </w:style>
  <w:style w:type="paragraph" w:styleId="a5">
    <w:name w:val="List Paragraph"/>
    <w:basedOn w:val="a"/>
    <w:uiPriority w:val="34"/>
    <w:qFormat/>
    <w:rsid w:val="007A638C"/>
    <w:pPr>
      <w:ind w:left="720"/>
      <w:contextualSpacing/>
    </w:pPr>
  </w:style>
  <w:style w:type="table" w:styleId="a6">
    <w:name w:val="Table Grid"/>
    <w:basedOn w:val="a1"/>
    <w:uiPriority w:val="39"/>
    <w:rsid w:val="00435D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rmal (Web)"/>
    <w:aliases w:val="Обычный (Web)"/>
    <w:basedOn w:val="a"/>
    <w:uiPriority w:val="99"/>
    <w:unhideWhenUsed/>
    <w:rsid w:val="00435DD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ids_zdrav@sqo.gov.kz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BC4DC-AAA7-4DBF-9892-B8F25401E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F Zakupki</cp:lastModifiedBy>
  <cp:revision>5</cp:revision>
  <dcterms:created xsi:type="dcterms:W3CDTF">2023-12-13T09:18:00Z</dcterms:created>
  <dcterms:modified xsi:type="dcterms:W3CDTF">2023-12-14T10:44:00Z</dcterms:modified>
</cp:coreProperties>
</file>